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C92822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C915B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C92822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C92822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528D80DF" w:rsidR="008F0145" w:rsidRPr="00347C39" w:rsidRDefault="00187D61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C42CB0">
              <w:rPr>
                <w:sz w:val="22"/>
                <w:szCs w:val="22"/>
              </w:rPr>
              <w:t>/1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C9282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C9282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4ABDD253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9C0905">
              <w:rPr>
                <w:sz w:val="22"/>
                <w:szCs w:val="22"/>
              </w:rPr>
              <w:t>10/2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504B99B4" w14:textId="77777777" w:rsidR="00BD7E4F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4CF82696" w:rsidR="007438BB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174649C4" w14:textId="77777777" w:rsidR="0037220C" w:rsidRPr="007B7F1C" w:rsidRDefault="0037220C" w:rsidP="003722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88EC720" w14:textId="77777777" w:rsidR="0037220C" w:rsidRPr="007B7F1C" w:rsidRDefault="0037220C" w:rsidP="003722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2358BF57" w14:textId="7879F0C3" w:rsidR="00723F63" w:rsidRPr="007B7F1C" w:rsidRDefault="0037220C" w:rsidP="003722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1392DE8B" w:rsidR="0005469A" w:rsidRPr="007B7F1C" w:rsidRDefault="007550E1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/2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383DCFE2" w14:textId="44174650" w:rsidR="0029687D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Sprint planning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5FC7C4BA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0DD2EB04" w14:textId="56DED02C" w:rsidR="009B1681" w:rsidRDefault="009B1681" w:rsidP="009B168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Need to list out all of user stories and corresponding </w:t>
      </w:r>
      <w:proofErr w:type="spellStart"/>
      <w:r>
        <w:rPr>
          <w:lang w:val="en-US"/>
        </w:rPr>
        <w:t>subtaks</w:t>
      </w:r>
      <w:proofErr w:type="spellEnd"/>
      <w:r>
        <w:rPr>
          <w:lang w:val="en-US"/>
        </w:rPr>
        <w:t xml:space="preserve"> as well as description and estimation time. </w:t>
      </w:r>
    </w:p>
    <w:p w14:paraId="61634147" w14:textId="77777777" w:rsidR="00CA266B" w:rsidRDefault="00CA266B" w:rsidP="009B168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Try to complete UI first and add responsive code later. </w:t>
      </w:r>
    </w:p>
    <w:p w14:paraId="3CE51F0C" w14:textId="53B81053" w:rsidR="009B1681" w:rsidRPr="00D866ED" w:rsidRDefault="00D95E20" w:rsidP="00D866ED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About UI design, can combine home page and market page together.</w:t>
      </w:r>
      <w:r w:rsidR="00CA266B" w:rsidRPr="00D866ED">
        <w:rPr>
          <w:lang w:val="en-US"/>
        </w:rPr>
        <w:t xml:space="preserve">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34AEC247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Code selected</w:t>
      </w:r>
      <w:r w:rsidR="00CA3DE2">
        <w:t xml:space="preserve"> </w:t>
      </w:r>
      <w:r>
        <w:t xml:space="preserve">algorithm </w:t>
      </w:r>
      <w:r w:rsidR="00CA3DE2">
        <w:t>(</w:t>
      </w:r>
      <w:r>
        <w:t>Hân, Nguyên</w:t>
      </w:r>
      <w:r w:rsidR="00CA3DE2">
        <w:t>). Expect</w:t>
      </w:r>
      <w:r w:rsidR="00CA3DE2">
        <w:rPr>
          <w:lang w:val="en-US"/>
        </w:rPr>
        <w:t xml:space="preserve">ed day: </w:t>
      </w:r>
      <w:r w:rsidR="00D866ED">
        <w:rPr>
          <w:lang w:val="en-US"/>
        </w:rPr>
        <w:t>14</w:t>
      </w:r>
      <w:r w:rsidR="00CA3DE2">
        <w:rPr>
          <w:lang w:val="en-US"/>
        </w:rPr>
        <w:t>/</w:t>
      </w:r>
      <w:r w:rsidR="00D866ED">
        <w:rPr>
          <w:lang w:val="en-US"/>
        </w:rPr>
        <w:t>2</w:t>
      </w:r>
      <w:r w:rsidR="00CA3DE2">
        <w:rPr>
          <w:lang w:val="en-US"/>
        </w:rPr>
        <w:t>/202</w:t>
      </w:r>
      <w:r w:rsidR="00087FDE">
        <w:rPr>
          <w:lang w:val="en-US"/>
        </w:rPr>
        <w:t>2</w:t>
      </w:r>
      <w:r w:rsidR="00CA3BDB">
        <w:rPr>
          <w:lang w:val="en-US"/>
        </w:rPr>
        <w:t>.</w:t>
      </w:r>
    </w:p>
    <w:p w14:paraId="576F9B23" w14:textId="39BE2B51" w:rsidR="00B84244" w:rsidRPr="00586A25" w:rsidRDefault="00D866ED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Write DD130 (Thư, Minh)</w:t>
      </w:r>
      <w:r w:rsidR="00F0030B">
        <w:t>. Expect</w:t>
      </w:r>
      <w:r w:rsidR="00F0030B">
        <w:rPr>
          <w:lang w:val="en-US"/>
        </w:rPr>
        <w:t xml:space="preserve">ed day: </w:t>
      </w:r>
      <w:r w:rsidR="00296F84">
        <w:rPr>
          <w:lang w:val="en-US"/>
        </w:rPr>
        <w:t>14/2</w:t>
      </w:r>
      <w:r w:rsidR="00F0030B">
        <w:rPr>
          <w:lang w:val="en-US"/>
        </w:rPr>
        <w:t xml:space="preserve">/2022. </w:t>
      </w:r>
    </w:p>
    <w:sectPr w:rsidR="00B84244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36B3B" w14:textId="77777777" w:rsidR="00C92822" w:rsidRDefault="00C92822">
      <w:pPr>
        <w:spacing w:after="0" w:line="240" w:lineRule="auto"/>
      </w:pPr>
      <w:r>
        <w:separator/>
      </w:r>
    </w:p>
  </w:endnote>
  <w:endnote w:type="continuationSeparator" w:id="0">
    <w:p w14:paraId="6768715A" w14:textId="77777777" w:rsidR="00C92822" w:rsidRDefault="00C92822">
      <w:pPr>
        <w:spacing w:after="0" w:line="240" w:lineRule="auto"/>
      </w:pPr>
      <w:r>
        <w:continuationSeparator/>
      </w:r>
    </w:p>
  </w:endnote>
  <w:endnote w:type="continuationNotice" w:id="1">
    <w:p w14:paraId="7B652817" w14:textId="77777777" w:rsidR="00C92822" w:rsidRDefault="00C928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9A34EAC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9C0905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241B5467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9C0905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D35B0" w14:textId="77777777" w:rsidR="00C92822" w:rsidRDefault="00C92822">
      <w:pPr>
        <w:spacing w:after="0" w:line="240" w:lineRule="auto"/>
      </w:pPr>
      <w:r>
        <w:separator/>
      </w:r>
    </w:p>
  </w:footnote>
  <w:footnote w:type="continuationSeparator" w:id="0">
    <w:p w14:paraId="5F5F1203" w14:textId="77777777" w:rsidR="00C92822" w:rsidRDefault="00C92822">
      <w:pPr>
        <w:spacing w:after="0" w:line="240" w:lineRule="auto"/>
      </w:pPr>
      <w:r>
        <w:continuationSeparator/>
      </w:r>
    </w:p>
  </w:footnote>
  <w:footnote w:type="continuationNotice" w:id="1">
    <w:p w14:paraId="68F431DB" w14:textId="77777777" w:rsidR="00C92822" w:rsidRDefault="00C928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64AD"/>
    <w:rsid w:val="00EF653C"/>
    <w:rsid w:val="00EF79F6"/>
    <w:rsid w:val="00F0030B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280199"/>
    <w:rsid w:val="00282B94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324</cp:revision>
  <cp:lastPrinted>2018-08-22T23:13:00Z</cp:lastPrinted>
  <dcterms:created xsi:type="dcterms:W3CDTF">2021-10-22T21:10:00Z</dcterms:created>
  <dcterms:modified xsi:type="dcterms:W3CDTF">2022-02-13T05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